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1524"/>
        <w:gridCol w:w="1524"/>
        <w:gridCol w:w="8693"/>
        <w:gridCol w:w="1524"/>
        <w:gridCol w:w="1529"/>
        <w:gridCol w:w="1529"/>
        <w:gridCol w:w="1530"/>
        <w:gridCol w:w="1530"/>
        <w:gridCol w:w="1530"/>
      </w:tblGrid>
      <w:tr w:rsidR="0028773A" w14:paraId="455568C7" w14:textId="77777777" w:rsidTr="0028773A">
        <w:tc>
          <w:tcPr>
            <w:tcW w:w="555" w:type="pct"/>
          </w:tcPr>
          <w:p w14:paraId="13408750" w14:textId="29834C2D" w:rsidR="0028773A" w:rsidRDefault="0028773A">
            <w:r>
              <w:t>Product Name</w:t>
            </w:r>
          </w:p>
        </w:tc>
        <w:tc>
          <w:tcPr>
            <w:tcW w:w="555" w:type="pct"/>
          </w:tcPr>
          <w:p w14:paraId="2D93BCD0" w14:textId="2D0E3324" w:rsidR="0028773A" w:rsidRDefault="0028773A">
            <w:r>
              <w:t>Product Image</w:t>
            </w:r>
          </w:p>
        </w:tc>
        <w:tc>
          <w:tcPr>
            <w:tcW w:w="555" w:type="pct"/>
          </w:tcPr>
          <w:p w14:paraId="17BF4C9C" w14:textId="14CCA8EC" w:rsidR="0028773A" w:rsidRDefault="0028773A">
            <w:r>
              <w:t>URL</w:t>
            </w:r>
          </w:p>
        </w:tc>
        <w:tc>
          <w:tcPr>
            <w:tcW w:w="555" w:type="pct"/>
          </w:tcPr>
          <w:p w14:paraId="20EAB65E" w14:textId="0A792C18" w:rsidR="0028773A" w:rsidRDefault="0028773A">
            <w:r>
              <w:t>Price</w:t>
            </w:r>
          </w:p>
        </w:tc>
        <w:tc>
          <w:tcPr>
            <w:tcW w:w="556" w:type="pct"/>
          </w:tcPr>
          <w:p w14:paraId="676308BE" w14:textId="659D5DB2" w:rsidR="0028773A" w:rsidRDefault="0028773A">
            <w:r>
              <w:t>Quantity</w:t>
            </w:r>
          </w:p>
        </w:tc>
        <w:tc>
          <w:tcPr>
            <w:tcW w:w="556" w:type="pct"/>
          </w:tcPr>
          <w:p w14:paraId="5D533DA2" w14:textId="612072B8" w:rsidR="0028773A" w:rsidRDefault="0028773A">
            <w:r>
              <w:t>Sub Total</w:t>
            </w:r>
          </w:p>
        </w:tc>
        <w:tc>
          <w:tcPr>
            <w:tcW w:w="556" w:type="pct"/>
          </w:tcPr>
          <w:p w14:paraId="5D705D2C" w14:textId="34DDDCC1" w:rsidR="0028773A" w:rsidRDefault="0028773A">
            <w:r>
              <w:t>Delivery Fee</w:t>
            </w:r>
          </w:p>
        </w:tc>
        <w:tc>
          <w:tcPr>
            <w:tcW w:w="556" w:type="pct"/>
          </w:tcPr>
          <w:p w14:paraId="3AB33B59" w14:textId="3E6A9EC5" w:rsidR="0028773A" w:rsidRDefault="0028773A">
            <w:r>
              <w:t>Service Fee</w:t>
            </w:r>
          </w:p>
        </w:tc>
        <w:tc>
          <w:tcPr>
            <w:tcW w:w="556" w:type="pct"/>
          </w:tcPr>
          <w:p w14:paraId="08F8A16C" w14:textId="1B59D06C" w:rsidR="0028773A" w:rsidRDefault="0028773A">
            <w:r>
              <w:t>Total Price</w:t>
            </w:r>
          </w:p>
        </w:tc>
      </w:tr>
      <w:tr w:rsidR="0028773A" w14:paraId="61FB79E4" w14:textId="77777777" w:rsidTr="0028773A">
        <w:tc>
          <w:tcPr>
            <w:tcW w:w="555" w:type="pct"/>
          </w:tcPr>
          <w:p w14:paraId="78A16B23" w14:textId="5F9D8571" w:rsidR="0028773A" w:rsidRDefault="0028773A">
            <w:r>
              <w:t>Maggi Big Curry Noodle</w:t>
            </w:r>
          </w:p>
        </w:tc>
        <w:tc>
          <w:tcPr>
            <w:tcW w:w="555" w:type="pct"/>
          </w:tcPr>
          <w:p w14:paraId="63981D8A" w14:textId="68520D71" w:rsidR="0028773A" w:rsidRDefault="00362911">
            <w:r>
              <w:rPr>
                <w:noProof/>
              </w:rPr>
              <w:drawing>
                <wp:inline distT="0" distB="0" distL="0" distR="0" wp14:anchorId="2EDA91DA" wp14:editId="0EFBF79B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5DB232D7" w14:textId="7AB1646F" w:rsidR="0028773A" w:rsidRDefault="0028773A">
            <w:r>
              <w:t>https://www.fairprice.com.sg/search?query=Maggi%20Big%20Curry%20Noodle</w:t>
            </w:r>
          </w:p>
        </w:tc>
        <w:tc>
          <w:tcPr>
            <w:tcW w:w="555" w:type="pct"/>
          </w:tcPr>
          <w:p w14:paraId="185537AD" w14:textId="0266FBDA" w:rsidR="0028773A" w:rsidRDefault="0028773A">
            <w:r>
              <w:t xml:space="preserve">$3.33 </w:t>
            </w:r>
          </w:p>
        </w:tc>
        <w:tc>
          <w:tcPr>
            <w:tcW w:w="556" w:type="pct"/>
          </w:tcPr>
          <w:p w14:paraId="1845ABF6" w14:textId="43D881AF" w:rsidR="0028773A" w:rsidRDefault="0028773A">
            <w:r>
              <w:t>1</w:t>
            </w:r>
          </w:p>
        </w:tc>
        <w:tc>
          <w:tcPr>
            <w:tcW w:w="556" w:type="pct"/>
          </w:tcPr>
          <w:p w14:paraId="43E2B41D" w14:textId="20CD14DC" w:rsidR="0028773A" w:rsidRDefault="0028773A">
            <w:r>
              <w:t>3.33</w:t>
            </w:r>
          </w:p>
        </w:tc>
        <w:tc>
          <w:tcPr>
            <w:tcW w:w="556" w:type="pct"/>
          </w:tcPr>
          <w:p w14:paraId="6B249BC4" w14:textId="76A60739" w:rsidR="0028773A" w:rsidRDefault="0028773A">
            <w:r>
              <w:t>5</w:t>
            </w:r>
          </w:p>
        </w:tc>
        <w:tc>
          <w:tcPr>
            <w:tcW w:w="556" w:type="pct"/>
          </w:tcPr>
          <w:p w14:paraId="7678A93B" w14:textId="7F2C8235" w:rsidR="0028773A" w:rsidRDefault="0028773A">
            <w:r>
              <w:t>3.99</w:t>
            </w:r>
          </w:p>
        </w:tc>
        <w:tc>
          <w:tcPr>
            <w:tcW w:w="556" w:type="pct"/>
          </w:tcPr>
          <w:p w14:paraId="0E014688" w14:textId="698C277C" w:rsidR="0028773A" w:rsidRDefault="0028773A">
            <w:r>
              <w:t>29.63</w:t>
            </w:r>
          </w:p>
        </w:tc>
      </w:tr>
      <w:tr w:rsidR="0028773A" w14:paraId="2E29A6AB" w14:textId="77777777" w:rsidTr="0028773A">
        <w:tc>
          <w:tcPr>
            <w:tcW w:w="555" w:type="pct"/>
          </w:tcPr>
          <w:p w14:paraId="077FF94C" w14:textId="40D3A02E" w:rsidR="0028773A" w:rsidRDefault="0028773A">
            <w:r>
              <w:t>Lipton Yellow Label Tea</w:t>
            </w:r>
          </w:p>
        </w:tc>
        <w:tc>
          <w:tcPr>
            <w:tcW w:w="555" w:type="pct"/>
          </w:tcPr>
          <w:p w14:paraId="538B8770" w14:textId="659C4244" w:rsidR="0028773A" w:rsidRDefault="00175C6A">
            <w:r>
              <w:rPr>
                <w:noProof/>
              </w:rPr>
              <w:drawing>
                <wp:inline distT="0" distB="0" distL="0" distR="0" wp14:anchorId="36A70BA9" wp14:editId="142808A0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2AD7C1AF" w14:textId="630CB5EB" w:rsidR="0028773A" w:rsidRDefault="0028773A">
            <w:r>
              <w:t>https://www.fairprice.com.sg/search?query=Lipton%20Yellow%20Label%20Tea</w:t>
            </w:r>
          </w:p>
        </w:tc>
        <w:tc>
          <w:tcPr>
            <w:tcW w:w="555" w:type="pct"/>
          </w:tcPr>
          <w:p w14:paraId="322E22ED" w14:textId="79ABE610" w:rsidR="0028773A" w:rsidRDefault="0028773A">
            <w:r>
              <w:t xml:space="preserve">$5.70 </w:t>
            </w:r>
          </w:p>
        </w:tc>
        <w:tc>
          <w:tcPr>
            <w:tcW w:w="556" w:type="pct"/>
          </w:tcPr>
          <w:p w14:paraId="2EFEBB76" w14:textId="52A5F104" w:rsidR="0028773A" w:rsidRDefault="0028773A">
            <w:r>
              <w:t>1</w:t>
            </w:r>
          </w:p>
        </w:tc>
        <w:tc>
          <w:tcPr>
            <w:tcW w:w="556" w:type="pct"/>
          </w:tcPr>
          <w:p w14:paraId="7D6A5DC7" w14:textId="431C1460" w:rsidR="0028773A" w:rsidRDefault="0028773A">
            <w:r>
              <w:t>5.7</w:t>
            </w:r>
          </w:p>
        </w:tc>
        <w:tc>
          <w:tcPr>
            <w:tcW w:w="556" w:type="pct"/>
          </w:tcPr>
          <w:p w14:paraId="749C992B" w14:textId="77777777" w:rsidR="0028773A" w:rsidRDefault="0028773A"/>
        </w:tc>
        <w:tc>
          <w:tcPr>
            <w:tcW w:w="556" w:type="pct"/>
          </w:tcPr>
          <w:p w14:paraId="36AD0CD2" w14:textId="77777777" w:rsidR="0028773A" w:rsidRDefault="0028773A"/>
        </w:tc>
        <w:tc>
          <w:tcPr>
            <w:tcW w:w="556" w:type="pct"/>
          </w:tcPr>
          <w:p w14:paraId="27D1940E" w14:textId="77777777" w:rsidR="0028773A" w:rsidRDefault="0028773A"/>
        </w:tc>
      </w:tr>
      <w:tr w:rsidR="0028773A" w14:paraId="043612FE" w14:textId="77777777" w:rsidTr="0028773A">
        <w:tc>
          <w:tcPr>
            <w:tcW w:w="555" w:type="pct"/>
          </w:tcPr>
          <w:p w14:paraId="0EEBAFD6" w14:textId="27466C43" w:rsidR="0028773A" w:rsidRDefault="0028773A">
            <w:r>
              <w:t>Panteen Shampoo Hail Fall Control</w:t>
            </w:r>
          </w:p>
        </w:tc>
        <w:tc>
          <w:tcPr>
            <w:tcW w:w="555" w:type="pct"/>
          </w:tcPr>
          <w:p w14:paraId="02C563B0" w14:textId="64280CB6" w:rsidR="0028773A" w:rsidRDefault="00BD02BD">
            <w:r>
              <w:rPr>
                <w:noProof/>
              </w:rPr>
              <w:drawing>
                <wp:inline distT="0" distB="0" distL="0" distR="0" wp14:anchorId="6F7C98BA" wp14:editId="747F9766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698DFA3A" w14:textId="3BA8CB68" w:rsidR="0028773A" w:rsidRDefault="0028773A">
            <w:r>
              <w:t>https://www.fairprice.com.sg/search?query=Panteen%20Shampoo%20Hail%20Fall%20Control</w:t>
            </w:r>
          </w:p>
        </w:tc>
        <w:tc>
          <w:tcPr>
            <w:tcW w:w="555" w:type="pct"/>
          </w:tcPr>
          <w:p w14:paraId="06C5721F" w14:textId="55902FD1" w:rsidR="0028773A" w:rsidRDefault="0028773A">
            <w:r>
              <w:t xml:space="preserve">$11.61 </w:t>
            </w:r>
          </w:p>
        </w:tc>
        <w:tc>
          <w:tcPr>
            <w:tcW w:w="556" w:type="pct"/>
          </w:tcPr>
          <w:p w14:paraId="5FB7BAB8" w14:textId="1787595E" w:rsidR="0028773A" w:rsidRDefault="0028773A">
            <w:r>
              <w:t>1</w:t>
            </w:r>
          </w:p>
        </w:tc>
        <w:tc>
          <w:tcPr>
            <w:tcW w:w="556" w:type="pct"/>
          </w:tcPr>
          <w:p w14:paraId="26830C2C" w14:textId="3E7C28F7" w:rsidR="0028773A" w:rsidRDefault="0028773A">
            <w:r>
              <w:t>11.61</w:t>
            </w:r>
          </w:p>
        </w:tc>
        <w:tc>
          <w:tcPr>
            <w:tcW w:w="556" w:type="pct"/>
          </w:tcPr>
          <w:p w14:paraId="0C76B9F9" w14:textId="77777777" w:rsidR="0028773A" w:rsidRDefault="0028773A"/>
        </w:tc>
        <w:tc>
          <w:tcPr>
            <w:tcW w:w="556" w:type="pct"/>
          </w:tcPr>
          <w:p w14:paraId="41C92B99" w14:textId="77777777" w:rsidR="0028773A" w:rsidRDefault="0028773A"/>
        </w:tc>
        <w:tc>
          <w:tcPr>
            <w:tcW w:w="556" w:type="pct"/>
          </w:tcPr>
          <w:p w14:paraId="5D9A5184" w14:textId="77777777" w:rsidR="0028773A" w:rsidRDefault="0028773A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175C6A"/>
    <w:rsid w:val="0028773A"/>
    <w:rsid w:val="00362911"/>
    <w:rsid w:val="005277B6"/>
    <w:rsid w:val="00602669"/>
    <w:rsid w:val="00646A7C"/>
    <w:rsid w:val="006B4DE1"/>
    <w:rsid w:val="00966F87"/>
    <w:rsid w:val="009979D7"/>
    <w:rsid w:val="00BD02BD"/>
    <w:rsid w:val="00C45197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12T13:15:00Z</dcterms:modified>
</cp:coreProperties>
</file>